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A0B10" w:rsidP="00DA0B10" w14:paraId="5D5F875D" w14:textId="41665333">
      <w:pPr>
        <w:rPr>
          <w:b/>
          <w:sz w:val="40"/>
        </w:rPr>
      </w:pPr>
      <w:r w:rsidRPr="006F0C05">
        <w:rPr>
          <w:b/>
          <w:sz w:val="40"/>
        </w:rPr>
        <w:t>Part B X08 Allocations Report</w:t>
      </w:r>
    </w:p>
    <w:tbl>
      <w:tblPr>
        <w:tblW w:w="6073" w:type="pct"/>
        <w:tblInd w:w="-720" w:type="dxa"/>
        <w:tblLayout w:type="fixed"/>
        <w:tblLook w:val="04A0"/>
      </w:tblPr>
      <w:tblGrid>
        <w:gridCol w:w="5400"/>
        <w:gridCol w:w="1010"/>
        <w:gridCol w:w="991"/>
        <w:gridCol w:w="989"/>
        <w:gridCol w:w="996"/>
        <w:gridCol w:w="994"/>
        <w:gridCol w:w="989"/>
      </w:tblGrid>
      <w:tr w14:paraId="013BC371" w14:textId="3BC4031D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412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4D8EE53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FY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 Allocations Report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9B83597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AECDBB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6FA5D846" w14:textId="271D9EBB" w:rsidTr="00041AFA">
        <w:tblPrEx>
          <w:tblW w:w="6073" w:type="pct"/>
          <w:tblInd w:w="-720" w:type="dxa"/>
          <w:tblLayout w:type="fixed"/>
          <w:tblLook w:val="04A0"/>
        </w:tblPrEx>
        <w:trPr>
          <w:trHeight w:val="270"/>
        </w:trPr>
        <w:tc>
          <w:tcPr>
            <w:tcW w:w="412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6CC57EFE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365F29C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BD17EF7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26543DC6" w14:textId="55F72B36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99"/>
            <w:hideMark/>
          </w:tcPr>
          <w:p w:rsidR="00041AFA" w:rsidRPr="008A3695" w:rsidP="004C0E75" w14:paraId="4866E08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Recipient Name</w:t>
            </w:r>
          </w:p>
        </w:tc>
        <w:tc>
          <w:tcPr>
            <w:tcW w:w="1753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CC"/>
            <w:hideMark/>
          </w:tcPr>
          <w:p w:rsidR="00041AFA" w:rsidRPr="008A3695" w:rsidP="004C0E75" w14:paraId="2DBF7E12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0641A032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1EAB4F05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D2777BC" w14:textId="4E0AFCB5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99"/>
            <w:hideMark/>
          </w:tcPr>
          <w:p w:rsidR="00041AFA" w:rsidRPr="008A3695" w:rsidP="004C0E75" w14:paraId="08D2A87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Preparer Name</w:t>
            </w:r>
          </w:p>
        </w:tc>
        <w:tc>
          <w:tcPr>
            <w:tcW w:w="1753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  <w:hideMark/>
          </w:tcPr>
          <w:p w:rsidR="00041AFA" w:rsidRPr="008A3695" w:rsidP="004C0E75" w14:paraId="1496181B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168D7FC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4D6AB3F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E18793E" w14:textId="349CE903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99"/>
            <w:hideMark/>
          </w:tcPr>
          <w:p w:rsidR="00041AFA" w:rsidRPr="008A3695" w:rsidP="004C0E75" w14:paraId="4E293C6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reparer Phone Number</w:t>
            </w:r>
          </w:p>
        </w:tc>
        <w:tc>
          <w:tcPr>
            <w:tcW w:w="1753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  <w:hideMark/>
          </w:tcPr>
          <w:p w:rsidR="00041AFA" w:rsidRPr="008A3695" w:rsidP="004C0E75" w14:paraId="1EFF958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02A3E006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</w:tcPr>
          <w:p w:rsidR="00041AFA" w:rsidRPr="008A3695" w:rsidP="004C0E75" w14:paraId="63D6080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840B62C" w14:textId="168CFB1D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1BF01C83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041AFA" w:rsidRPr="008A3695" w:rsidP="004C0E75" w14:paraId="6582910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1AFA" w:rsidRPr="008A3695" w:rsidP="004C0E75" w14:paraId="5D027F4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1AFA" w:rsidRPr="008A3695" w:rsidP="004C0E75" w14:paraId="43DA8AE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210C41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398A3C3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734B1B2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D170C86" w14:textId="4BDA270D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CC00"/>
            <w:noWrap/>
            <w:hideMark/>
          </w:tcPr>
          <w:p w:rsidR="00041AFA" w:rsidRPr="008A3695" w:rsidP="004C0E75" w14:paraId="759998D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</w:t>
            </w:r>
          </w:p>
        </w:tc>
        <w:tc>
          <w:tcPr>
            <w:tcW w:w="44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208853C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left w:val="single" w:sz="4" w:space="0" w:color="auto"/>
            </w:tcBorders>
            <w:shd w:val="clear" w:color="auto" w:fill="auto"/>
          </w:tcPr>
          <w:p w:rsidR="00041AFA" w:rsidRPr="008A3695" w:rsidP="004C0E75" w14:paraId="2903E393" w14:textId="197AC89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right w:val="nil"/>
            </w:tcBorders>
            <w:shd w:val="clear" w:color="auto" w:fill="auto"/>
          </w:tcPr>
          <w:p w:rsidR="00041AFA" w:rsidRPr="008A3695" w:rsidP="004C0E75" w14:paraId="153E3ACC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F626706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B18F95D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8231DE1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DA5CCDF" w14:textId="14658C1F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848452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5790AB4C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6" w:type="pct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6408782C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3F7099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273815B7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16BD2B13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22A3903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2C8D11F2" w14:textId="2817E166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00CCFF"/>
            <w:vAlign w:val="center"/>
            <w:hideMark/>
          </w:tcPr>
          <w:p w:rsidR="00041AFA" w:rsidRPr="008A3695" w:rsidP="004C0E75" w14:paraId="4CB1541D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Section A: Planned Funding by Program Component</w:t>
            </w:r>
          </w:p>
        </w:tc>
        <w:tc>
          <w:tcPr>
            <w:tcW w:w="880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shd w:val="clear" w:color="000000" w:fill="00CCFF"/>
            <w:hideMark/>
          </w:tcPr>
          <w:p w:rsidR="00041AFA" w:rsidRPr="008A3695" w:rsidP="004C0E75" w14:paraId="49F4B2DA" w14:textId="0CFC414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Total</w:t>
            </w:r>
            <w:r w:rsidRPr="00406A4A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RWHAP Part B Supplemental Program Award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4B7E38A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444F2D63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372EDD0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1BE2EAC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7924464C" w14:textId="74EE43C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41AFA" w:rsidRPr="008A3695" w:rsidP="004C0E75" w14:paraId="3AF648BB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880" w:type="pct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041AFA" w:rsidRPr="008A3695" w:rsidP="004C0E75" w14:paraId="1551034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5FF7905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76A03E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3AB394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AC243A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5B7EB68" w14:textId="2F93D589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41AFA" w:rsidRPr="008A3695" w:rsidP="004C0E75" w14:paraId="7FA9D734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00CCFF"/>
            <w:hideMark/>
          </w:tcPr>
          <w:p w:rsidR="00041AFA" w:rsidRPr="008A3695" w:rsidP="004C0E75" w14:paraId="31B1E10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CCFF"/>
            <w:hideMark/>
          </w:tcPr>
          <w:p w:rsidR="00041AFA" w:rsidRPr="008A3695" w:rsidP="004C0E75" w14:paraId="10118143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A98AD07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1E32962C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573C7C7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55C4036B" w14:textId="777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C7B9ABE" w14:textId="01FD0086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nil"/>
            </w:tcBorders>
            <w:shd w:val="clear" w:color="000000" w:fill="C0C0C0"/>
            <w:noWrap/>
            <w:vAlign w:val="center"/>
            <w:hideMark/>
          </w:tcPr>
          <w:p w:rsidR="00041AFA" w:rsidRPr="008A3695" w:rsidP="004C0E75" w14:paraId="4BCEAAF4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1. RWHAP Part B Supplemental AIDS Drug Assistance Program Subtotal</w:t>
            </w:r>
          </w:p>
        </w:tc>
        <w:tc>
          <w:tcPr>
            <w:tcW w:w="4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hideMark/>
          </w:tcPr>
          <w:p w:rsidR="00041AFA" w:rsidRPr="008A3695" w:rsidP="004C0E75" w14:paraId="528138F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  <w:vAlign w:val="center"/>
            <w:hideMark/>
          </w:tcPr>
          <w:p w:rsidR="00041AFA" w:rsidRPr="008A3695" w:rsidP="004C0E75" w14:paraId="427446C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1CB5C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19C83D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209B7F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29E3942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5466D97F" w14:textId="1994141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1AFA" w:rsidRPr="008A3695" w:rsidP="004C0E75" w14:paraId="4CEC3354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 xml:space="preserve">  a. ADAP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1C7A023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0FB3FCF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6FCEC7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00895C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0D35CA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2795F8D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F928A0C" w14:textId="4B0E57A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1AFA" w:rsidRPr="008A3695" w:rsidP="004C0E75" w14:paraId="08B2ADB0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 xml:space="preserve">  b. Health Insurance to Provide Medication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49BDF68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17A77EB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FB5455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831F50B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0455BAB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FDA52D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A96A783" w14:textId="3021CD41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1AFA" w:rsidRPr="008A3695" w:rsidP="004C0E75" w14:paraId="63C6F381" w14:textId="7777777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 xml:space="preserve">  c. ADAP Access/Adherence/Monitoring Service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6278938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46C0589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5C137BA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27CD8D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1BCBFC0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7B8F471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0E01104" w14:textId="0386BDAB" w:rsidTr="00041AFA">
        <w:tblPrEx>
          <w:tblW w:w="6073" w:type="pct"/>
          <w:tblInd w:w="-720" w:type="dxa"/>
          <w:tblLayout w:type="fixed"/>
          <w:tblLook w:val="04A0"/>
        </w:tblPrEx>
        <w:trPr>
          <w:trHeight w:val="710"/>
        </w:trPr>
        <w:tc>
          <w:tcPr>
            <w:tcW w:w="237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4C0E75" w14:paraId="40A5217C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 xml:space="preserve">2. RWHAP Part B Supplemental Health Insurance Premium &amp; Cost Sharing Assistance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>for Low Income Individuals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1A02642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68C9A27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1A6A3E5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8E76A2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32706EF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6B41F968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229344F" w14:textId="0D210F67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4C0E75" w14:paraId="0EF99ECC" w14:textId="07089BD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3. RWHAP Part B Supplemental Home and Community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B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sed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4C0E75" w14:paraId="194DB18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549F80F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0622B10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7BED858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4858A5A1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BD6E8B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C130AA9" w14:textId="6C067D24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041AFA" w:rsidRPr="008A3695" w:rsidP="004C0E75" w14:paraId="61C89CA1" w14:textId="05BC498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HIV Care Consortia (Provide detail in Section B)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 xml:space="preserve"> </w:t>
            </w:r>
          </w:p>
        </w:tc>
        <w:tc>
          <w:tcPr>
            <w:tcW w:w="44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4C0E75" w14:paraId="682DB5D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4C0E75" w14:paraId="3CA5BB6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D13C83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4C0E75" w14:paraId="3AF3F537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4FFBC86F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4C0E75" w14:paraId="09453BFE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8F59950" w14:textId="683160E6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FFFF"/>
            <w:noWrap/>
          </w:tcPr>
          <w:p w:rsidR="00041AFA" w:rsidRPr="008A3695" w:rsidP="00972E9B" w14:paraId="13D7A965" w14:textId="3205523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4b. RWHAP Part B Supplemental HIV Care Consortia Administration</w:t>
            </w:r>
          </w:p>
        </w:tc>
        <w:tc>
          <w:tcPr>
            <w:tcW w:w="44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538A42CF" w14:textId="7B54504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</w:tcPr>
          <w:p w:rsidR="00041AFA" w:rsidRPr="008A3695" w:rsidP="00972E9B" w14:paraId="7A31E519" w14:textId="6C99DE2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41AFA" w:rsidRPr="008A3695" w:rsidP="00972E9B" w14:paraId="672EF17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41AFA" w:rsidRPr="008A3695" w:rsidP="00972E9B" w14:paraId="0EF2F033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495F427A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668623E0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6CA3378F" w14:textId="124B154A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041AFA" w:rsidRPr="008A3695" w:rsidP="00972E9B" w14:paraId="418CBA67" w14:textId="44D1E3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5. RWHAP Part B Supplemental State Direct Services</w:t>
            </w:r>
            <w:r w:rsidRPr="008A3695">
              <w:rPr>
                <w:rFonts w:ascii="Arial" w:eastAsia="Times New Roman" w:hAnsi="Arial" w:cs="Arial"/>
                <w:b/>
                <w:bCs/>
                <w:color w:val="FF6600"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(Provide detail in Section B)</w:t>
            </w:r>
          </w:p>
        </w:tc>
        <w:tc>
          <w:tcPr>
            <w:tcW w:w="44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4ED7E66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4BAF916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9690F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3E80C21A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657C722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2350E53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4CFF8431" w14:textId="1EC68777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972E9B" w14:paraId="4C975A2A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6. RWHAP Part B Supplemental Clinical Quality Management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 xml:space="preserve"> 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972E9B" w14:paraId="656AE8C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51710D3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791582B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4943E6F1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4147919C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1A9DC0B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1254A19" w14:textId="47BD0A02" w:rsidTr="00041AFA">
        <w:tblPrEx>
          <w:tblW w:w="6073" w:type="pct"/>
          <w:tblInd w:w="-720" w:type="dxa"/>
          <w:tblLayout w:type="fixed"/>
          <w:tblLook w:val="04A0"/>
        </w:tblPrEx>
        <w:trPr>
          <w:trHeight w:val="37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972E9B" w14:paraId="017F2113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7. RWHAP Part B Supplemental Recipient Planning &amp; Evaluation Activities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>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972E9B" w14:paraId="05247E2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6407F34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00E06E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552CC242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3A35B81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39E3D0CD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477C18D" w14:textId="0A564EE7" w:rsidTr="00041AFA">
        <w:tblPrEx>
          <w:tblW w:w="6073" w:type="pct"/>
          <w:tblInd w:w="-720" w:type="dxa"/>
          <w:tblLayout w:type="fixed"/>
          <w:tblLook w:val="04A0"/>
        </w:tblPrEx>
        <w:trPr>
          <w:trHeight w:val="39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041AFA" w:rsidRPr="008A3695" w:rsidP="00972E9B" w14:paraId="7E987F0A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8. Recipient Administration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>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CC"/>
            <w:hideMark/>
          </w:tcPr>
          <w:p w:rsidR="00041AFA" w:rsidRPr="008A3695" w:rsidP="00972E9B" w14:paraId="3B4E9A4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:rsidR="00041AFA" w:rsidRPr="008A3695" w:rsidP="00972E9B" w14:paraId="51820C3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051C1D3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29A4C8F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2C1D9FD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07894C6E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1AC9CA47" w14:textId="0C8EA2E4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041AFA" w:rsidRPr="008A3695" w:rsidP="00972E9B" w14:paraId="5148E92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9. Total RWHAP Part B Supplemental Program Funding Amount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0C0C0"/>
            <w:hideMark/>
          </w:tcPr>
          <w:p w:rsidR="00041AFA" w:rsidRPr="008A3695" w:rsidP="00972E9B" w14:paraId="7525807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3ABD51E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0.00%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0BFB150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3A639EA4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570BB3F5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703A181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38030ADA" w14:textId="685F3CD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4A61D152" w14:textId="7777777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5A8143A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3C1CBBF4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3563530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3E75607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RPr="008A3695" w:rsidP="00972E9B" w14:paraId="28AE1E8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RPr="008A3695" w:rsidP="00972E9B" w14:paraId="3AD6461C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696800A" w14:textId="77EC3D97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P="00972E9B" w14:paraId="08CBF70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  <w:p w:rsidR="00041AFA" w:rsidP="00972E9B" w14:paraId="4F7CAEAA" w14:textId="0911BB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041AFA" w:rsidP="00972E9B" w14:paraId="085665A7" w14:textId="7028FC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041AFA" w:rsidRPr="008A3695" w:rsidP="00972E9B" w14:paraId="67C42190" w14:textId="13D0E2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6A487F6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7A4BA5EB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432927F9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041AFA" w:rsidRPr="008A3695" w:rsidP="00972E9B" w14:paraId="1CEF623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RPr="008A3695" w:rsidP="00972E9B" w14:paraId="3D03B5AE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:rsidR="00041AFA" w:rsidP="00972E9B" w14:paraId="3C35FBE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P="00972E9B" w14:paraId="49088DAA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P="00972E9B" w14:paraId="0212283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P="00972E9B" w14:paraId="493E2E50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  <w:p w:rsidR="00AE03EB" w:rsidRPr="008A3695" w:rsidP="00972E9B" w14:paraId="525D965F" w14:textId="0D9C88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53EEB059" w14:textId="207FC9DB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CCFFCC"/>
            <w:noWrap/>
            <w:vAlign w:val="center"/>
            <w:hideMark/>
          </w:tcPr>
          <w:p w:rsidR="00041AFA" w:rsidRPr="008A3695" w:rsidP="00972E9B" w14:paraId="76BAC6BD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Section B: Breakdown for Consorti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and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State Direct Servic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Final Funding</w:t>
            </w:r>
          </w:p>
        </w:tc>
        <w:tc>
          <w:tcPr>
            <w:tcW w:w="880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:rsidR="00041AFA" w:rsidRPr="008A3695" w:rsidP="00972E9B" w14:paraId="766728F5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Consortia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  <w:vertAlign w:val="superscript"/>
              </w:rPr>
              <w:t>3</w:t>
            </w:r>
          </w:p>
        </w:tc>
        <w:tc>
          <w:tcPr>
            <w:tcW w:w="873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CCFFCC"/>
            <w:hideMark/>
          </w:tcPr>
          <w:p w:rsidR="00041AFA" w:rsidRPr="008A3695" w:rsidP="00972E9B" w14:paraId="6E9B3936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Direct Services</w:t>
            </w:r>
          </w:p>
        </w:tc>
        <w:tc>
          <w:tcPr>
            <w:tcW w:w="872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CCFFCC"/>
          </w:tcPr>
          <w:p w:rsidR="00041AFA" w:rsidRPr="008A3695" w:rsidP="00972E9B" w14:paraId="13C97680" w14:textId="62204C2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Combined Total</w:t>
            </w:r>
          </w:p>
        </w:tc>
      </w:tr>
      <w:tr w14:paraId="3B42B0F7" w14:textId="110FCD65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41AFA" w:rsidRPr="008A3695" w:rsidP="00972E9B" w14:paraId="06F0172F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CFFCC"/>
            <w:hideMark/>
          </w:tcPr>
          <w:p w:rsidR="00041AFA" w:rsidRPr="008A3695" w:rsidP="00972E9B" w14:paraId="43B6192D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CFFCC"/>
            <w:hideMark/>
          </w:tcPr>
          <w:p w:rsidR="00041AFA" w:rsidRPr="008A3695" w:rsidP="00972E9B" w14:paraId="3BF0A88B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  <w:tc>
          <w:tcPr>
            <w:tcW w:w="43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CCFFCC"/>
            <w:hideMark/>
          </w:tcPr>
          <w:p w:rsidR="00041AFA" w:rsidRPr="008A3695" w:rsidP="00972E9B" w14:paraId="1A7EA421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CFFCC"/>
            <w:hideMark/>
          </w:tcPr>
          <w:p w:rsidR="00041AFA" w:rsidRPr="008A3695" w:rsidP="00972E9B" w14:paraId="076B5258" w14:textId="7777777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  <w:tc>
          <w:tcPr>
            <w:tcW w:w="4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CFFCC"/>
          </w:tcPr>
          <w:p w:rsidR="00041AFA" w:rsidRPr="008A3695" w:rsidP="00972E9B" w14:paraId="264762F3" w14:textId="1132B3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Amount</w:t>
            </w:r>
          </w:p>
        </w:tc>
        <w:tc>
          <w:tcPr>
            <w:tcW w:w="4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CFFCC"/>
          </w:tcPr>
          <w:p w:rsidR="00041AFA" w:rsidRPr="008A3695" w:rsidP="0075165D" w14:paraId="1BABD427" w14:textId="5F83BE7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Percent</w:t>
            </w:r>
          </w:p>
        </w:tc>
      </w:tr>
      <w:tr w14:paraId="1D952967" w14:textId="6A245737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088BDA03" w14:textId="70501B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1. Core Medical Services Sub-total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7837563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7DF4685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2454513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51BB681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0F32D3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2BDCBC1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15B50CD8" w14:textId="1156398D" w:rsidTr="00CB5199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E620F3C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a. AIDS Drug Assistance Program (ADAP) Treatment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2EF61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047059F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:rsidR="00041AFA" w:rsidRPr="008A3695" w:rsidP="00972E9B" w14:paraId="6537FE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:rsidR="00041AFA" w:rsidRPr="008A3695" w:rsidP="00972E9B" w14:paraId="303C55D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041AFA" w:rsidRPr="008A3695" w:rsidP="00972E9B" w14:paraId="33EAA10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041AFA" w:rsidRPr="008A3695" w:rsidP="00972E9B" w14:paraId="4B2F617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1C9478B" w14:textId="457B62AB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DBA6CBF" w14:textId="6BEF4A89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b. AIDS Pharmaceutical Assist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(LPAP)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3EAB0A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D87EBA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2676E1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24F6F95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041AFA" w:rsidRPr="008A3695" w:rsidP="00972E9B" w14:paraId="29850B9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041AFA" w:rsidRPr="008A3695" w:rsidP="00972E9B" w14:paraId="7019A48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B217853" w14:textId="34663B14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1CA6269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c. Early Intervention Services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C2E117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E61BCD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696EC3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16F1890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0F53C1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B101A2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69C31F80" w14:textId="5CF34E92" w:rsidTr="00CB5199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B5199" w:rsidRPr="008A3695" w:rsidP="00CB5199" w14:paraId="5E11F240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d. Health Insurance Premium &amp; Cost Sharing Assist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for Low Income Individual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CB5199" w:rsidRPr="008A3695" w:rsidP="00CB5199" w14:paraId="718762E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CB5199" w:rsidRPr="008A3695" w:rsidP="00CB5199" w14:paraId="71E9459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1D1F11B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4BF74FF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7D1A22D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6EB83A5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6328751" w14:textId="77603999" w:rsidTr="00CB5199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B5199" w:rsidRPr="008A3695" w:rsidP="00CB5199" w14:paraId="7D9C65DC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e. Home and Community-based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CB5199" w:rsidRPr="008A3695" w:rsidP="00CB5199" w14:paraId="73FCAC7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CB5199" w:rsidRPr="008A3695" w:rsidP="00CB5199" w14:paraId="3F725C7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2152942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:rsidR="00CB5199" w:rsidRPr="008A3695" w:rsidP="00CB5199" w14:paraId="780A823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418E952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B5199" w:rsidRPr="008A3695" w:rsidP="00CB5199" w14:paraId="15FCA24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39D96AF" w14:textId="6BD946D7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B7E1AB3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f. Home Health Care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FD30A8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E48FF5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017996D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09B5F2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97F8B7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D16E4B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9BD58E6" w14:textId="5534005F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FAA9C2A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g. Hospice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2F35DEA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0ABC65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8E50CB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6258D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6FF16E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31D6B7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C56B748" w14:textId="4F39A7C2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40083337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h. Medical Case Management (including Treatment Adherence Services)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5A19FA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4764E8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9AFD68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9C6D7E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1E592A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F38981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DF4A865" w14:textId="0C5245F4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5C1F542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i. Medical Nutrition Therapy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2CEAD65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82DC11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E546D8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7FA073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B5252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03F159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7FAE9F8" w14:textId="7410C9D3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DED007B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j. Mental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8386E1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7E32D8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157A74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ABA4BC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31B8F8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35EDD4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699D6BDF" w14:textId="756E347D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3FEE7130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k. Oral Health Car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9790AB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39CE4D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650529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1212784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FE0A71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8778ED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533B6D8" w14:textId="1B2F3A0E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74044AB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l. Outpatient /Ambulatory Health Service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7973B3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FC7D12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0FAF77A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98EC54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DD2DF3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DCAEAD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8D630D3" w14:textId="74F5EE7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3BFA6C30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m. Substance Abuse Outpatient Car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115409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75C6BF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2FA71E5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94435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9CA6AA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56B5D1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719A644D" w14:textId="6C345E31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1C1BD310" w14:textId="4C3C17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2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. Support Services Sub-total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727CE06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3BBAD11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08F39C2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04BA13E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300E61C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32C90E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17AD74A0" w14:textId="4D370ACF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4B06C09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a. Child Care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D16C91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E2DD46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F39FA6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E477DA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3A67EF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560BD6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5A82E196" w14:textId="3E730E8E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45FCDB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b. Emergency Financial Assistance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A63595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0674E9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64018C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404782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F02295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0F8BA9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AB25AE9" w14:textId="13752030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A151AC5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c. Food Bank/Home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 </w:t>
            </w: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Delivered Meal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6B0EB4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C3E07D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2BF73C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5CAA89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F60986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7C3350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A7A7A05" w14:textId="4135B3AD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7565D01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d. Health Education/Risk Reduc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73AF0B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B307D8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E4DA6D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1405B84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43ACD5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EE34B4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7E080059" w14:textId="69F3D68A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07A7D495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e. Housing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C93058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F48357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037976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7FB92D3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4A7A526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1B85DA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3A2D6219" w14:textId="003A453E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14025C3B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f. Linguistics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9990DB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FAEF30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5AD2D9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FBA53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67EFAFE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06FC73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685DBD78" w14:textId="08275930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A191A4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g. Medical Transportation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011A3F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FCBAE3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3E7675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F7576D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89536E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F689CD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BF1BE4C" w14:textId="259415FB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F3AA5D8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h. Non-Medical Case Management Services 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7F935F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E98578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6562366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3CEB49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D1BF66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4C7C9E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AF85533" w14:textId="459498EB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41E361C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i. Other Professional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60EBB7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E3AC8A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02FA0C0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E36E4E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70BB419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ACF3B7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C06E490" w14:textId="3159FE2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33E952EE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j. Outreach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91F404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EF229D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0B3B86C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5AE553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477BB8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0627EC3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4E9C1BAD" w14:textId="3747AB8D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7F7B1EC8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k. Psychosocial Support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158E0E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9B80C4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64BADE6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FF2BF2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38D1D5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7AC23CB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7663832F" w14:textId="09A80A00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55DE93E3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l. Referral for Health Care and Support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56DC55B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DD116AF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960232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832228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E9455B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BA8A61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0AA2BD8C" w14:textId="60383A77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62ACA2B9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m. Rehabilitation Service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3EB8EC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4ED0BCD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38E92A1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6400B81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6827CFC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5A5A07D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18A4B14E" w14:textId="15DC10B8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204E550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n. Respite Care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82033EC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0674CAC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49946A25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5DB8E13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367A24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6D38127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4BE95B2" w14:textId="3A59AF04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2375" w:type="pc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1AFA" w:rsidRPr="008A3695" w:rsidP="00972E9B" w14:paraId="0132CB44" w14:textId="77777777">
            <w:pPr>
              <w:spacing w:after="0" w:line="240" w:lineRule="auto"/>
              <w:ind w:firstLine="200" w:firstLineChars="100"/>
              <w:rPr>
                <w:rFonts w:ascii="Arial" w:eastAsia="Times New Roman" w:hAnsi="Arial" w:cs="Arial"/>
                <w:color w:val="000000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 xml:space="preserve">o. Substance Abuse Services </w:t>
            </w:r>
            <w:r>
              <w:rPr>
                <w:rFonts w:ascii="Arial" w:eastAsia="Times New Roman" w:hAnsi="Arial" w:cs="Arial"/>
                <w:color w:val="000000"/>
                <w:sz w:val="20"/>
                <w:szCs w:val="24"/>
              </w:rPr>
              <w:t>(Residential)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14AC9F96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3D72F39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041AFA" w:rsidRPr="008A3695" w:rsidP="00972E9B" w14:paraId="7DF7D2BD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041AFA" w:rsidRPr="008A3695" w:rsidP="00972E9B" w14:paraId="275C8DF4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1D9BF96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</w:tcPr>
          <w:p w:rsidR="00041AFA" w:rsidRPr="008A3695" w:rsidP="00972E9B" w14:paraId="03BBD32A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4"/>
              </w:rPr>
            </w:pPr>
          </w:p>
        </w:tc>
      </w:tr>
      <w:tr w14:paraId="2341D2D7" w14:textId="160CEB77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2375" w:type="pc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3E818F27" w14:textId="38617B7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3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.  Total Funding Amounts</w:t>
            </w:r>
          </w:p>
        </w:tc>
        <w:tc>
          <w:tcPr>
            <w:tcW w:w="444" w:type="pct"/>
            <w:tcBorders>
              <w:top w:val="single" w:sz="8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0B5D9B9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6" w:type="pct"/>
            <w:tcBorders>
              <w:top w:val="single" w:sz="8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2125DFB2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5" w:type="pct"/>
            <w:tcBorders>
              <w:top w:val="single" w:sz="8" w:space="0" w:color="000000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C0C0C0"/>
            <w:hideMark/>
          </w:tcPr>
          <w:p w:rsidR="00041AFA" w:rsidRPr="008A3695" w:rsidP="00972E9B" w14:paraId="4503773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$0</w:t>
            </w:r>
          </w:p>
        </w:tc>
        <w:tc>
          <w:tcPr>
            <w:tcW w:w="438" w:type="pct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  <w:hideMark/>
          </w:tcPr>
          <w:p w:rsidR="00041AFA" w:rsidRPr="008A3695" w:rsidP="00972E9B" w14:paraId="31018B18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- -</w:t>
            </w:r>
          </w:p>
        </w:tc>
        <w:tc>
          <w:tcPr>
            <w:tcW w:w="437" w:type="pct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08B1E889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</w:tcPr>
          <w:p w:rsidR="00041AFA" w:rsidRPr="008A3695" w:rsidP="00972E9B" w14:paraId="2C327B01" w14:textId="7777777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05970FE3" w14:textId="5FD58D86" w:rsidTr="00041AFA">
        <w:tblPrEx>
          <w:tblW w:w="6073" w:type="pct"/>
          <w:tblInd w:w="-720" w:type="dxa"/>
          <w:tblLayout w:type="fixed"/>
          <w:tblLook w:val="04A0"/>
        </w:tblPrEx>
        <w:trPr>
          <w:trHeight w:val="300"/>
        </w:trPr>
        <w:tc>
          <w:tcPr>
            <w:tcW w:w="2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2F4241A5" w14:textId="0AAEB81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ab/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1BDD31F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0FD33843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35222028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1AFA" w:rsidRPr="008A3695" w:rsidP="00972E9B" w14:paraId="793872BF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1EA3438B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</w:tcPr>
          <w:p w:rsidR="00041AFA" w:rsidRPr="008A3695" w:rsidP="00972E9B" w14:paraId="7862FA9E" w14:textId="777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14:paraId="05462E1F" w14:textId="228B9928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4128" w:type="pct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:rsidR="00041AFA" w:rsidRPr="008A3695" w:rsidP="00972E9B" w14:paraId="0F492CBE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(1) May not exceed 5% of the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, or $3 million, whichever amount is smaller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607F600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1193FE35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4BF1DF2C" w14:textId="54E812B9" w:rsidTr="00041AFA">
        <w:tblPrEx>
          <w:tblW w:w="6073" w:type="pct"/>
          <w:tblInd w:w="-720" w:type="dxa"/>
          <w:tblLayout w:type="fixed"/>
          <w:tblLook w:val="04A0"/>
        </w:tblPrEx>
        <w:trPr>
          <w:trHeight w:val="315"/>
        </w:trPr>
        <w:tc>
          <w:tcPr>
            <w:tcW w:w="4128" w:type="pct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:rsidR="00041AFA" w:rsidRPr="008A3695" w:rsidP="00972E9B" w14:paraId="70641E78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(2) May not use more than 10% of the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Program award for either Planning and Evaluation or Recipient Administration;  additionally, the combined costs for these two categories may not exceed 15% of the F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XXXX</w:t>
            </w: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 xml:space="preserve"> RWHAP Part B Supplemental award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66233459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</w:tcPr>
          <w:p w:rsidR="00041AFA" w:rsidRPr="008A3695" w:rsidP="00972E9B" w14:paraId="6F9C1ECF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  <w:tr w14:paraId="6A05F7DF" w14:textId="78947D40" w:rsidTr="00041AFA">
        <w:tblPrEx>
          <w:tblW w:w="6073" w:type="pct"/>
          <w:tblInd w:w="-720" w:type="dxa"/>
          <w:tblLayout w:type="fixed"/>
          <w:tblLook w:val="04A0"/>
        </w:tblPrEx>
        <w:trPr>
          <w:trHeight w:val="330"/>
        </w:trPr>
        <w:tc>
          <w:tcPr>
            <w:tcW w:w="4128" w:type="pct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041AFA" w:rsidRPr="008A3695" w:rsidP="00972E9B" w14:paraId="190B854F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  <w:r w:rsidRPr="008A3695"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  <w:t>(3) All services in this column are considered Support Services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:rsidR="00041AFA" w:rsidRPr="008A3695" w:rsidP="00972E9B" w14:paraId="7395F104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:rsidR="00041AFA" w:rsidRPr="008A3695" w:rsidP="00972E9B" w14:paraId="5A4C0E87" w14:textId="7777777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4"/>
              </w:rPr>
            </w:pPr>
          </w:p>
        </w:tc>
      </w:tr>
    </w:tbl>
    <w:p w:rsidR="00DA0B10" w:rsidP="00DA0B10" w14:paraId="4A294854" w14:textId="77777777">
      <w:pPr>
        <w:rPr>
          <w:b/>
          <w:sz w:val="40"/>
        </w:rPr>
      </w:pPr>
    </w:p>
    <w:p w:rsidR="00BB733C" w14:paraId="2CC8A924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0B10"/>
    <w:rsid w:val="00003C72"/>
    <w:rsid w:val="00041AFA"/>
    <w:rsid w:val="00130AF3"/>
    <w:rsid w:val="001346A5"/>
    <w:rsid w:val="001546F0"/>
    <w:rsid w:val="00155454"/>
    <w:rsid w:val="00162CB4"/>
    <w:rsid w:val="00171E65"/>
    <w:rsid w:val="00293F69"/>
    <w:rsid w:val="002B3692"/>
    <w:rsid w:val="00401AD9"/>
    <w:rsid w:val="00406A4A"/>
    <w:rsid w:val="00411070"/>
    <w:rsid w:val="004544DA"/>
    <w:rsid w:val="004551AD"/>
    <w:rsid w:val="004659E5"/>
    <w:rsid w:val="00485D12"/>
    <w:rsid w:val="004C0E75"/>
    <w:rsid w:val="00534461"/>
    <w:rsid w:val="005868FE"/>
    <w:rsid w:val="005D2CFC"/>
    <w:rsid w:val="005D73FC"/>
    <w:rsid w:val="006E0CBF"/>
    <w:rsid w:val="006F0C05"/>
    <w:rsid w:val="00713E3C"/>
    <w:rsid w:val="0075165D"/>
    <w:rsid w:val="0076269B"/>
    <w:rsid w:val="00763E10"/>
    <w:rsid w:val="007C40A4"/>
    <w:rsid w:val="008143CF"/>
    <w:rsid w:val="00845A62"/>
    <w:rsid w:val="008565DB"/>
    <w:rsid w:val="008A3695"/>
    <w:rsid w:val="008C1513"/>
    <w:rsid w:val="008E5374"/>
    <w:rsid w:val="00972E9B"/>
    <w:rsid w:val="009A3B9C"/>
    <w:rsid w:val="00A56D9E"/>
    <w:rsid w:val="00AB31EC"/>
    <w:rsid w:val="00AE03EB"/>
    <w:rsid w:val="00B77CBD"/>
    <w:rsid w:val="00B87CD9"/>
    <w:rsid w:val="00BB733C"/>
    <w:rsid w:val="00C04C04"/>
    <w:rsid w:val="00C10F62"/>
    <w:rsid w:val="00CB5199"/>
    <w:rsid w:val="00D74D06"/>
    <w:rsid w:val="00DA0B10"/>
    <w:rsid w:val="00DA4DCB"/>
    <w:rsid w:val="00DC6AB5"/>
    <w:rsid w:val="00E431EB"/>
    <w:rsid w:val="00E464C2"/>
    <w:rsid w:val="00E9390D"/>
    <w:rsid w:val="00F42EA8"/>
    <w:rsid w:val="00F80F72"/>
    <w:rsid w:val="00FA6A3A"/>
    <w:rsid w:val="00FB11C0"/>
  </w:rsids>
  <w:docVars>
    <w:docVar w:name="__Grammarly_42___1" w:val="H4sIAAAAAAAEAKtWcslP9kxRslIyNDYyM7I0NLcwN7QwtDQxsDBU0lEKTi0uzszPAymwqAUA9wZUM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002471A"/>
  <w15:chartTrackingRefBased/>
  <w15:docId w15:val="{F929F6A9-677D-4C49-84C5-7BF1E34CD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0B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C15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5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5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5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51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E0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E939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hen, Stacy (HRSA)</dc:creator>
  <cp:lastModifiedBy>Roland, Joella (HRSA)</cp:lastModifiedBy>
  <cp:revision>5</cp:revision>
  <dcterms:created xsi:type="dcterms:W3CDTF">2021-05-12T12:39:00Z</dcterms:created>
  <dcterms:modified xsi:type="dcterms:W3CDTF">2023-07-31T18:10:00Z</dcterms:modified>
</cp:coreProperties>
</file>